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h Pricemoor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ricemoor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2 West Thomas Street,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pricemoor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9980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